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ow_typ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_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0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tat_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7 (38, 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 (37, 6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8 (39, 5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b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 (3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2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6 (3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I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4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1 (3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 (3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tegoric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1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his is Source Note 2</w:t>
            </w:r>
          </w:p>
        </w:tc>
      </w:tr>
      <w:tr>
        <w:trPr>
          <w:cantSplit/>
        </w:trPr>
        <w:tc>
          <w:tcPr>
            <w:gridSpan w:val="8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Q1 = First Quartile; Q3 = Third Quarti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19T18:21:29Z</dcterms:created>
  <dcterms:modified xsi:type="dcterms:W3CDTF">2024-12-19T18:21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